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7924D6">
      <w:pPr>
        <w:pStyle w:val="NoSpacing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w w:val="115"/>
        </w:rPr>
        <w:t>(CSE</w:t>
      </w:r>
      <w:r w:rsidR="00E44E30">
        <w:rPr>
          <w:w w:val="115"/>
        </w:rPr>
        <w:t>3</w:t>
      </w:r>
      <w:r w:rsidR="00FB31E9">
        <w:rPr>
          <w:w w:val="115"/>
        </w:rPr>
        <w:t>31</w:t>
      </w:r>
      <w:r w:rsidR="00127E6F">
        <w:rPr>
          <w:w w:val="115"/>
        </w:rPr>
        <w:t>L</w:t>
      </w:r>
      <w:r w:rsidRPr="00AF120C">
        <w:rPr>
          <w:w w:val="115"/>
        </w:rPr>
        <w:t>.</w:t>
      </w:r>
      <w:r w:rsidR="006067E2">
        <w:rPr>
          <w:w w:val="115"/>
        </w:rPr>
        <w:t>7</w:t>
      </w:r>
      <w:r w:rsidRPr="00AF120C">
        <w:rPr>
          <w:w w:val="115"/>
        </w:rPr>
        <w:t xml:space="preserve"> – Asif Ahmed Neloy</w:t>
      </w:r>
      <w:r w:rsidR="00726F32">
        <w:rPr>
          <w:w w:val="115"/>
        </w:rPr>
        <w:t>_</w:t>
      </w:r>
      <w:r w:rsidR="00BB5555">
        <w:rPr>
          <w:w w:val="115"/>
        </w:rPr>
        <w:t>S</w:t>
      </w:r>
      <w:r w:rsidR="006067E2">
        <w:rPr>
          <w:w w:val="115"/>
        </w:rPr>
        <w:t>ummer</w:t>
      </w:r>
      <w:r w:rsidR="00BB5555">
        <w:rPr>
          <w:w w:val="115"/>
        </w:rPr>
        <w:t>’20</w:t>
      </w:r>
      <w:r w:rsidRPr="00AF120C">
        <w:rPr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41011C57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7924D6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7924D6">
        <w:rPr>
          <w:b/>
          <w:bCs/>
          <w:i/>
          <w:iCs/>
          <w:sz w:val="32"/>
          <w:szCs w:val="32"/>
        </w:rPr>
        <w:t>Tasnim</w:t>
      </w:r>
      <w:proofErr w:type="spellEnd"/>
      <w:r w:rsidR="007924D6">
        <w:rPr>
          <w:b/>
          <w:bCs/>
          <w:i/>
          <w:iCs/>
          <w:sz w:val="32"/>
          <w:szCs w:val="32"/>
        </w:rPr>
        <w:t xml:space="preserve"> Amin</w:t>
      </w:r>
    </w:p>
    <w:p w14:paraId="6FA4D97D" w14:textId="479224CD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proofErr w:type="gramStart"/>
      <w:r w:rsidR="00CE2572">
        <w:rPr>
          <w:b/>
          <w:bCs/>
          <w:i/>
          <w:iCs/>
          <w:sz w:val="32"/>
          <w:szCs w:val="32"/>
        </w:rPr>
        <w:t>-</w:t>
      </w:r>
      <w:r w:rsidR="007924D6">
        <w:rPr>
          <w:b/>
          <w:bCs/>
          <w:i/>
          <w:iCs/>
          <w:sz w:val="32"/>
          <w:szCs w:val="32"/>
        </w:rPr>
        <w:t xml:space="preserve">  1611226042</w:t>
      </w:r>
      <w:proofErr w:type="gramEnd"/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B78DE34" w14:textId="2C735C31" w:rsidR="00FC43B5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6B94DACC" w14:textId="77777777" w:rsidR="007924D6" w:rsidRDefault="007924D6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5A16B6" w14:textId="2A71D213" w:rsidR="007924D6" w:rsidRDefault="007924D6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wer: </w:t>
      </w:r>
      <w:r w:rsidRPr="007924D6">
        <w:rPr>
          <w:rFonts w:ascii="Consolas" w:hAnsi="Consolas"/>
          <w:sz w:val="28"/>
          <w:szCs w:val="28"/>
        </w:rPr>
        <w:t>As we know this segment has its own address. It works easily and fast but the memory is divided in segment so it is nit good to save/store data in segment</w:t>
      </w:r>
      <w:r>
        <w:rPr>
          <w:rFonts w:ascii="Consolas" w:hAnsi="Consolas"/>
          <w:b/>
          <w:bCs/>
          <w:sz w:val="28"/>
          <w:szCs w:val="28"/>
        </w:rPr>
        <w:t xml:space="preserve">.  </w:t>
      </w:r>
    </w:p>
    <w:p w14:paraId="4FE0FAA6" w14:textId="1A09F63B" w:rsidR="007924D6" w:rsidRPr="007924D6" w:rsidRDefault="007924D6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lastRenderedPageBreak/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0A01BE20" w:rsidR="00FC43B5" w:rsidRDefault="007924D6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nswer:</w:t>
      </w:r>
    </w:p>
    <w:p w14:paraId="203A5883" w14:textId="4F8D2A6D" w:rsidR="00FC43B5" w:rsidRDefault="007924D6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7924D6">
        <w:drawing>
          <wp:inline distT="0" distB="0" distL="0" distR="0" wp14:anchorId="75A16F8F" wp14:editId="0B1295DD">
            <wp:extent cx="5895430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5504" cy="332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751D00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63A1B1" w14:textId="77777777" w:rsidR="00967128" w:rsidRDefault="00967128" w:rsidP="00B51425">
      <w:r>
        <w:separator/>
      </w:r>
    </w:p>
  </w:endnote>
  <w:endnote w:type="continuationSeparator" w:id="0">
    <w:p w14:paraId="52574CFF" w14:textId="77777777" w:rsidR="00967128" w:rsidRDefault="00967128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E44310" w14:textId="77777777" w:rsidR="00967128" w:rsidRDefault="00967128" w:rsidP="00B51425">
      <w:r>
        <w:separator/>
      </w:r>
    </w:p>
  </w:footnote>
  <w:footnote w:type="continuationSeparator" w:id="0">
    <w:p w14:paraId="7F8B5868" w14:textId="77777777" w:rsidR="00967128" w:rsidRDefault="00967128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967128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924D6"/>
    <w:rsid w:val="008230F5"/>
    <w:rsid w:val="00967128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35635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7924D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306110"/>
    <w:rsid w:val="004050C2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HP</cp:lastModifiedBy>
  <cp:revision>30</cp:revision>
  <dcterms:created xsi:type="dcterms:W3CDTF">2019-06-24T15:42:00Z</dcterms:created>
  <dcterms:modified xsi:type="dcterms:W3CDTF">2020-07-21T03:38:00Z</dcterms:modified>
</cp:coreProperties>
</file>